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5DFCDE" w14:textId="77777777" w:rsidR="00BC2F9B" w:rsidRDefault="00BC2F9B" w:rsidP="0040478E">
      <w:pPr>
        <w:spacing w:line="360" w:lineRule="auto"/>
        <w:jc w:val="both"/>
        <w:rPr>
          <w:b/>
        </w:rPr>
      </w:pPr>
      <w:r>
        <w:rPr>
          <w:b/>
          <w:sz w:val="28"/>
        </w:rPr>
        <w:t>Programming with C Language</w:t>
      </w:r>
      <w:r>
        <w:rPr>
          <w:b/>
        </w:rPr>
        <w:t xml:space="preserve"> </w:t>
      </w:r>
    </w:p>
    <w:p w14:paraId="01BA77D7" w14:textId="5AB60AA2" w:rsidR="00BC2F9B" w:rsidRDefault="00BC2F9B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46FAC">
        <w:rPr>
          <w:rFonts w:ascii="Times New Roman" w:hAnsi="Times New Roman" w:cs="Times New Roman"/>
          <w:b/>
          <w:bCs/>
          <w:sz w:val="24"/>
          <w:szCs w:val="24"/>
        </w:rPr>
        <w:t xml:space="preserve">Tutorial </w:t>
      </w:r>
      <w:r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1B7346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1B7346">
        <w:rPr>
          <w:rFonts w:ascii="Times New Roman" w:hAnsi="Times New Roman" w:cs="Times New Roman"/>
          <w:b/>
          <w:bCs/>
          <w:sz w:val="24"/>
          <w:szCs w:val="24"/>
        </w:rPr>
        <w:t>Single Dimensional Arrays</w:t>
      </w:r>
    </w:p>
    <w:p w14:paraId="69942681" w14:textId="77777777" w:rsidR="00F37DBC" w:rsidRDefault="00F37DBC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0F15283" w14:textId="77777777" w:rsidR="001B7346" w:rsidRDefault="001B7346" w:rsidP="001B7346">
      <w:pPr>
        <w:pStyle w:val="BodyText2"/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 xml:space="preserve">Declare two single dimensional array with the size given by the user and </w:t>
      </w:r>
      <w:proofErr w:type="gramStart"/>
      <w:r>
        <w:rPr>
          <w:rFonts w:eastAsiaTheme="minorHAnsi"/>
          <w:szCs w:val="24"/>
        </w:rPr>
        <w:t>find ,</w:t>
      </w:r>
      <w:proofErr w:type="gramEnd"/>
      <w:r>
        <w:rPr>
          <w:rFonts w:eastAsiaTheme="minorHAnsi"/>
          <w:szCs w:val="24"/>
        </w:rPr>
        <w:t xml:space="preserve"> display the followings;</w:t>
      </w:r>
    </w:p>
    <w:p w14:paraId="1E037E10" w14:textId="77777777" w:rsidR="001B7346" w:rsidRDefault="001B7346" w:rsidP="001B7346">
      <w:pPr>
        <w:pStyle w:val="BodyText2"/>
        <w:numPr>
          <w:ilvl w:val="0"/>
          <w:numId w:val="9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Vector Product (Multiply values of each relative elements of an array and store them in third array)</w:t>
      </w:r>
    </w:p>
    <w:p w14:paraId="0707E4C3" w14:textId="77777777" w:rsidR="001B7346" w:rsidRDefault="001B7346" w:rsidP="001B7346">
      <w:pPr>
        <w:pStyle w:val="BodyText2"/>
        <w:numPr>
          <w:ilvl w:val="0"/>
          <w:numId w:val="9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Scalar Product (Multiply values of each relative elements of an array and store them in third array. After placing the values in third array add all the values)</w:t>
      </w:r>
    </w:p>
    <w:p w14:paraId="2200F332" w14:textId="79C6F6A7" w:rsidR="00FF1223" w:rsidRPr="00FF1223" w:rsidRDefault="00FF1223" w:rsidP="001B7346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sectPr w:rsidR="00FF1223" w:rsidRPr="00FF1223" w:rsidSect="004E10A3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D77A0"/>
    <w:multiLevelType w:val="hybridMultilevel"/>
    <w:tmpl w:val="F56A6B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A356B7"/>
    <w:multiLevelType w:val="hybridMultilevel"/>
    <w:tmpl w:val="4BFEE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62B58"/>
    <w:multiLevelType w:val="hybridMultilevel"/>
    <w:tmpl w:val="FEF81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CB03A4"/>
    <w:multiLevelType w:val="hybridMultilevel"/>
    <w:tmpl w:val="24CAB3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AB3102"/>
    <w:multiLevelType w:val="hybridMultilevel"/>
    <w:tmpl w:val="1F14B8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294819"/>
    <w:multiLevelType w:val="hybridMultilevel"/>
    <w:tmpl w:val="A2FAD9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D95A66"/>
    <w:multiLevelType w:val="hybridMultilevel"/>
    <w:tmpl w:val="3C8C4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CC31D7"/>
    <w:multiLevelType w:val="hybridMultilevel"/>
    <w:tmpl w:val="20F4BA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3C38E0"/>
    <w:multiLevelType w:val="hybridMultilevel"/>
    <w:tmpl w:val="1A0A5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2"/>
  </w:num>
  <w:num w:numId="5">
    <w:abstractNumId w:val="5"/>
  </w:num>
  <w:num w:numId="6">
    <w:abstractNumId w:val="1"/>
  </w:num>
  <w:num w:numId="7">
    <w:abstractNumId w:val="8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TEzMzGzsDAxNjdW0lEKTi0uzszPAykwqgUAXjnOsywAAAA="/>
  </w:docVars>
  <w:rsids>
    <w:rsidRoot w:val="00BC2F9B"/>
    <w:rsid w:val="001B7346"/>
    <w:rsid w:val="0040478E"/>
    <w:rsid w:val="004E10A3"/>
    <w:rsid w:val="00792E0F"/>
    <w:rsid w:val="00AB50D8"/>
    <w:rsid w:val="00BC2F9B"/>
    <w:rsid w:val="00CF64BE"/>
    <w:rsid w:val="00E0794B"/>
    <w:rsid w:val="00F37DBC"/>
    <w:rsid w:val="00FF1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60E53"/>
  <w15:chartTrackingRefBased/>
  <w15:docId w15:val="{152229B2-24E3-4342-8EE2-58FF5F172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2F9B"/>
    <w:pPr>
      <w:ind w:left="720"/>
      <w:contextualSpacing/>
    </w:pPr>
  </w:style>
  <w:style w:type="paragraph" w:styleId="BodyText2">
    <w:name w:val="Body Text 2"/>
    <w:basedOn w:val="Normal"/>
    <w:link w:val="BodyText2Char"/>
    <w:semiHidden/>
    <w:unhideWhenUsed/>
    <w:rsid w:val="001B7346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1B7346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33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7ABC20-5224-4508-A190-55DE8C9BB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S A K M Shafraz</cp:lastModifiedBy>
  <cp:revision>3</cp:revision>
  <dcterms:created xsi:type="dcterms:W3CDTF">2020-04-05T07:18:00Z</dcterms:created>
  <dcterms:modified xsi:type="dcterms:W3CDTF">2020-04-12T03:16:00Z</dcterms:modified>
</cp:coreProperties>
</file>